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wiftU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MYGYcCcHQkXg-lFMr0GeD-iEztun6y1e32smKpOIIyY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SwiftUI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MYGYcCcHQkXg-lFMr0GeD-iEztun6y1e32smKpOIIyY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SwiftU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clarative user interface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d by Apple for building beautiful and dynamic apps across iOS, iPadOS, watchOS, tvOS, visionOS, and macOS using the Swift programming languag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wiftUI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pple Developer Documentation - SwiftUI Tutorials</w:t>
      </w:r>
      <w:r>
        <w:t xml:space="preserve">: Explore essential concepts, drawing, animation, app design, and framework integration.</w:t>
      </w:r>
      <w:r>
        <w:t xml:space="preserve"> </w:t>
      </w:r>
      <w:hyperlink r:id="rId26">
        <w:r>
          <w:rPr>
            <w:rStyle w:val="Hyperlink"/>
          </w:rPr>
          <w:t xml:space="preserve">Get hands-on experience while watching your UI unfold in Xcode’s preview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Explore SwiftUI Tutorials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100 Days of SwiftUI by Paul Hudson</w:t>
        </w:r>
        <w:r>
          <w:rPr>
            <w:rStyle w:val="Hyperlink"/>
          </w:rPr>
          <w:t xml:space="preserve">: Dive into a comprehensive collection of videos, tutorials, tests, and more to effectively learn SwiftUI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100 Days of SwiftUI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Ultimate SwiftUI Cheat Sheet on GitHub</w:t>
        </w:r>
        <w:r>
          <w:rPr>
            <w:rStyle w:val="Hyperlink"/>
          </w:rPr>
          <w:t xml:space="preserve">: A beginner’s cheat sheet covering everything you need to know about SwiftUI basic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wiftUI Cheat Shee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wiftUI Tutorial: Building a Complete Project (Hacking with Swift)</w:t>
      </w:r>
      <w:r>
        <w:t xml:space="preserve">: This tutorial takes you through various SwiftUI functionalities in a single project.</w:t>
      </w:r>
      <w:r>
        <w:t xml:space="preserve"> </w:t>
      </w:r>
      <w:hyperlink r:id="rId26">
        <w:r>
          <w:rPr>
            <w:rStyle w:val="Hyperlink"/>
          </w:rPr>
          <w:t xml:space="preserve">It’s suitable for both newcomers and those familiar with UIKit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9">
        <w:r>
          <w:rPr>
            <w:rStyle w:val="Hyperlink"/>
          </w:rPr>
          <w:t xml:space="preserve">SwiftUI Tutorial: Building a Complete Project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wiftUI by Example (Hacking with Swift)</w:t>
      </w:r>
      <w:r>
        <w:t xml:space="preserve">: Learn hands-on by building a real app project.</w:t>
      </w:r>
      <w:r>
        <w:t xml:space="preserve"> </w:t>
      </w:r>
      <w:hyperlink r:id="rId26">
        <w:r>
          <w:rPr>
            <w:rStyle w:val="Hyperlink"/>
          </w:rPr>
          <w:t xml:space="preserve">Topics include creating menus, composing views, animations, and working with observable object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30">
        <w:r>
          <w:rPr>
            <w:rStyle w:val="Hyperlink"/>
          </w:rPr>
          <w:t xml:space="preserve">SwiftUI by Example</w:t>
        </w:r>
      </w:hyperlink>
    </w:p>
    <w:p>
      <w:pPr>
        <w:pStyle w:val="FirstParagraph"/>
      </w:pPr>
      <w:r>
        <w:t xml:space="preserve">Happy learning! 🚀📱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developer.apple.com/tutorials/swiftui/" TargetMode="External" /><Relationship Type="http://schemas.openxmlformats.org/officeDocument/2006/relationships/hyperlink" Id="rId26" Target="https://en.wikipedia.org/wiki/SwiftUI" TargetMode="External" /><Relationship Type="http://schemas.openxmlformats.org/officeDocument/2006/relationships/hyperlink" Id="rId28" Target="https://getstream.io/blog/learn-swiftui/" TargetMode="External" /><Relationship Type="http://schemas.openxmlformats.org/officeDocument/2006/relationships/hyperlink" Id="rId30" Target="https://www.hackingwithswift.com/quick-start/swiftui/" TargetMode="External" /><Relationship Type="http://schemas.openxmlformats.org/officeDocument/2006/relationships/hyperlink" Id="rId29" Target="https://www.hackingwithswift.com/quick-start/swiftui/swiftui-tutorial-building-a-complete-proj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eveloper.apple.com/tutorials/swiftui/" TargetMode="External" /><Relationship Type="http://schemas.openxmlformats.org/officeDocument/2006/relationships/hyperlink" Id="rId26" Target="https://en.wikipedia.org/wiki/SwiftUI" TargetMode="External" /><Relationship Type="http://schemas.openxmlformats.org/officeDocument/2006/relationships/hyperlink" Id="rId28" Target="https://getstream.io/blog/learn-swiftui/" TargetMode="External" /><Relationship Type="http://schemas.openxmlformats.org/officeDocument/2006/relationships/hyperlink" Id="rId30" Target="https://www.hackingwithswift.com/quick-start/swiftui/" TargetMode="External" /><Relationship Type="http://schemas.openxmlformats.org/officeDocument/2006/relationships/hyperlink" Id="rId29" Target="https://www.hackingwithswift.com/quick-start/swiftui/swiftui-tutorial-building-a-complete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7Z</dcterms:created>
  <dcterms:modified xsi:type="dcterms:W3CDTF">2024-03-23T04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